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FFFBE" w14:textId="77777777" w:rsidR="009363D3" w:rsidRPr="00E365FB" w:rsidRDefault="009363D3" w:rsidP="009363D3">
      <w:pPr>
        <w:spacing w:line="240" w:lineRule="auto"/>
      </w:pPr>
      <w:r w:rsidRPr="00154DF6">
        <w:rPr>
          <w:b/>
          <w:bCs/>
        </w:rPr>
        <w:t>Table S8</w:t>
      </w:r>
      <w:r w:rsidRPr="003B491F">
        <w:rPr>
          <w:b/>
        </w:rPr>
        <w:t>.</w:t>
      </w:r>
      <w:r>
        <w:t xml:space="preserve">  </w:t>
      </w:r>
      <w:r w:rsidRPr="00E365FB">
        <w:rPr>
          <w:rFonts w:hint="eastAsia"/>
        </w:rPr>
        <w:t>Ch</w:t>
      </w:r>
      <w:r>
        <w:rPr>
          <w:rFonts w:hint="eastAsia"/>
        </w:rPr>
        <w:t xml:space="preserve">aracteristic of eight microsatellite loci for 60 colonies of </w:t>
      </w:r>
      <w:r w:rsidRPr="00B20348">
        <w:rPr>
          <w:i/>
        </w:rPr>
        <w:t>P. verweyi</w:t>
      </w:r>
      <w:r>
        <w:t xml:space="preserve"> between </w:t>
      </w:r>
      <w:r>
        <w:rPr>
          <w:rFonts w:hint="eastAsia"/>
        </w:rPr>
        <w:t xml:space="preserve">collected at </w:t>
      </w:r>
      <w:r>
        <w:t>NPP O</w:t>
      </w:r>
      <w:r>
        <w:rPr>
          <w:rFonts w:hint="eastAsia"/>
        </w:rPr>
        <w:t xml:space="preserve">utlet </w:t>
      </w:r>
      <w:r>
        <w:t xml:space="preserve">and </w:t>
      </w:r>
      <w:r>
        <w:rPr>
          <w:rFonts w:hint="eastAsia"/>
        </w:rPr>
        <w:t>Wanlitung</w:t>
      </w:r>
    </w:p>
    <w:tbl>
      <w:tblPr>
        <w:tblStyle w:val="af"/>
        <w:tblW w:w="10095" w:type="dxa"/>
        <w:jc w:val="lef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851"/>
        <w:gridCol w:w="3286"/>
        <w:gridCol w:w="1134"/>
        <w:gridCol w:w="992"/>
        <w:gridCol w:w="567"/>
        <w:gridCol w:w="851"/>
        <w:gridCol w:w="605"/>
      </w:tblGrid>
      <w:tr w:rsidR="009363D3" w:rsidRPr="00793752" w14:paraId="2F32257E" w14:textId="77777777" w:rsidTr="009F3978">
        <w:trPr>
          <w:jc w:val="left"/>
        </w:trPr>
        <w:tc>
          <w:tcPr>
            <w:tcW w:w="1809" w:type="dxa"/>
            <w:tcBorders>
              <w:top w:val="single" w:sz="4" w:space="0" w:color="auto"/>
            </w:tcBorders>
          </w:tcPr>
          <w:p w14:paraId="18C2C9BB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GenBank Accession no</w:t>
            </w:r>
            <w:r w:rsidRPr="00793752">
              <w:rPr>
                <w:rFonts w:hint="eastAsia"/>
                <w:sz w:val="16"/>
                <w:szCs w:val="16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3C1DD22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Pr="00793752">
              <w:rPr>
                <w:rFonts w:hint="eastAsia"/>
                <w:sz w:val="16"/>
                <w:szCs w:val="16"/>
              </w:rPr>
              <w:t>ocus</w:t>
            </w:r>
          </w:p>
        </w:tc>
        <w:tc>
          <w:tcPr>
            <w:tcW w:w="3286" w:type="dxa"/>
            <w:tcBorders>
              <w:top w:val="single" w:sz="4" w:space="0" w:color="auto"/>
              <w:bottom w:val="single" w:sz="4" w:space="0" w:color="auto"/>
            </w:tcBorders>
          </w:tcPr>
          <w:p w14:paraId="3F4D1ECB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P</w:t>
            </w:r>
            <w:r w:rsidRPr="00793752">
              <w:rPr>
                <w:rFonts w:hint="eastAsia"/>
                <w:sz w:val="16"/>
                <w:szCs w:val="16"/>
              </w:rPr>
              <w:t>rimers sequenc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CA3297E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R</w:t>
            </w:r>
            <w:r w:rsidRPr="00793752">
              <w:rPr>
                <w:rFonts w:hint="eastAsia"/>
                <w:sz w:val="16"/>
                <w:szCs w:val="16"/>
              </w:rPr>
              <w:t>epeat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A7B6EC8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S</w:t>
            </w:r>
            <w:r w:rsidRPr="00793752">
              <w:rPr>
                <w:rFonts w:hint="eastAsia"/>
                <w:sz w:val="16"/>
                <w:szCs w:val="16"/>
              </w:rPr>
              <w:t>ize of allele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C55EEB6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Tm (</w:t>
            </w:r>
            <w:r w:rsidRPr="00793752">
              <w:rPr>
                <w:rFonts w:ascii="新細明體" w:eastAsia="新細明體" w:hAnsi="新細明體" w:hint="eastAsia"/>
                <w:sz w:val="16"/>
                <w:szCs w:val="16"/>
              </w:rPr>
              <w:t>℃</w:t>
            </w:r>
            <w:r w:rsidRPr="00793752">
              <w:rPr>
                <w:rFonts w:hint="eastAsia"/>
                <w:sz w:val="16"/>
                <w:szCs w:val="16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7B37FDB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N</w:t>
            </w:r>
            <w:r w:rsidRPr="00793752">
              <w:rPr>
                <w:rFonts w:hint="eastAsia"/>
                <w:sz w:val="16"/>
                <w:szCs w:val="16"/>
              </w:rPr>
              <w:t>o. alleles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</w:tcPr>
          <w:p w14:paraId="2C3CAFD4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H</w:t>
            </w:r>
            <w:r w:rsidRPr="00793752">
              <w:rPr>
                <w:rFonts w:hint="eastAsia"/>
                <w:sz w:val="16"/>
                <w:szCs w:val="16"/>
                <w:vertAlign w:val="subscript"/>
              </w:rPr>
              <w:t>E</w:t>
            </w:r>
          </w:p>
        </w:tc>
      </w:tr>
      <w:tr w:rsidR="009363D3" w:rsidRPr="00793752" w14:paraId="407C40A6" w14:textId="77777777" w:rsidTr="009F3978">
        <w:trPr>
          <w:jc w:val="left"/>
        </w:trPr>
        <w:tc>
          <w:tcPr>
            <w:tcW w:w="1809" w:type="dxa"/>
          </w:tcPr>
          <w:p w14:paraId="31D52592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90F20DD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PV9</w:t>
            </w:r>
          </w:p>
        </w:tc>
        <w:tc>
          <w:tcPr>
            <w:tcW w:w="3286" w:type="dxa"/>
            <w:tcBorders>
              <w:top w:val="single" w:sz="4" w:space="0" w:color="auto"/>
            </w:tcBorders>
          </w:tcPr>
          <w:p w14:paraId="346C9B6C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F:</w:t>
            </w:r>
            <w:r w:rsidRPr="00793752">
              <w:rPr>
                <w:rFonts w:ascii="新細明體" w:eastAsia="新細明體" w:hAnsi="新細明體" w:hint="eastAsia"/>
                <w:sz w:val="16"/>
                <w:szCs w:val="16"/>
              </w:rPr>
              <w:t>†</w:t>
            </w:r>
            <w:r w:rsidRPr="00793752">
              <w:rPr>
                <w:rFonts w:eastAsia="新細明體"/>
                <w:sz w:val="16"/>
                <w:szCs w:val="16"/>
              </w:rPr>
              <w:t>CAACTTAAATGGTATCATCGTG</w:t>
            </w:r>
          </w:p>
          <w:p w14:paraId="45934F9B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R:</w:t>
            </w:r>
            <w:r w:rsidRPr="00793752">
              <w:rPr>
                <w:sz w:val="16"/>
                <w:szCs w:val="16"/>
              </w:rPr>
              <w:t xml:space="preserve"> GTGCCCTATTTTATGTGACA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F61D130" w14:textId="77777777" w:rsidR="009363D3" w:rsidRPr="00793752" w:rsidRDefault="009363D3" w:rsidP="009F3978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AG)</w:t>
            </w:r>
            <w:r w:rsidRPr="00793752">
              <w:rPr>
                <w:sz w:val="16"/>
                <w:szCs w:val="16"/>
                <w:vertAlign w:val="subscript"/>
              </w:rPr>
              <w:t>26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6A2FD26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40-168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5D6650F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0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1CEFCA84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605" w:type="dxa"/>
            <w:tcBorders>
              <w:top w:val="single" w:sz="4" w:space="0" w:color="auto"/>
            </w:tcBorders>
          </w:tcPr>
          <w:p w14:paraId="3638EA2B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0.85</w:t>
            </w:r>
          </w:p>
        </w:tc>
      </w:tr>
      <w:tr w:rsidR="009363D3" w:rsidRPr="00793752" w14:paraId="0C08F809" w14:textId="77777777" w:rsidTr="009F3978">
        <w:trPr>
          <w:jc w:val="left"/>
        </w:trPr>
        <w:tc>
          <w:tcPr>
            <w:tcW w:w="1809" w:type="dxa"/>
          </w:tcPr>
          <w:p w14:paraId="79C8EFA7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2C9EC138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PV19</w:t>
            </w:r>
          </w:p>
        </w:tc>
        <w:tc>
          <w:tcPr>
            <w:tcW w:w="3286" w:type="dxa"/>
          </w:tcPr>
          <w:p w14:paraId="61675C61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F:</w:t>
            </w:r>
            <w:r w:rsidRPr="00793752">
              <w:rPr>
                <w:rFonts w:ascii="新細明體" w:eastAsia="新細明體" w:hAnsi="新細明體" w:hint="eastAsia"/>
                <w:sz w:val="16"/>
                <w:szCs w:val="16"/>
              </w:rPr>
              <w:t>†</w:t>
            </w:r>
            <w:r w:rsidRPr="00793752">
              <w:rPr>
                <w:rFonts w:eastAsia="新細明體"/>
                <w:sz w:val="16"/>
                <w:szCs w:val="16"/>
              </w:rPr>
              <w:t>TAGTCAGTGGCATCTGAGAGT</w:t>
            </w:r>
          </w:p>
          <w:p w14:paraId="554FE9AD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R:</w:t>
            </w:r>
            <w:r w:rsidRPr="00793752">
              <w:rPr>
                <w:sz w:val="16"/>
                <w:szCs w:val="16"/>
              </w:rPr>
              <w:t xml:space="preserve"> CTCATTTCCTCCTAAGCTTTC</w:t>
            </w:r>
          </w:p>
        </w:tc>
        <w:tc>
          <w:tcPr>
            <w:tcW w:w="1134" w:type="dxa"/>
          </w:tcPr>
          <w:p w14:paraId="75C47606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TG)</w:t>
            </w:r>
            <w:r w:rsidRPr="00793752">
              <w:rPr>
                <w:rFonts w:hint="eastAsia"/>
                <w:sz w:val="16"/>
                <w:szCs w:val="16"/>
                <w:vertAlign w:val="subscript"/>
              </w:rPr>
              <w:t>30</w:t>
            </w:r>
          </w:p>
        </w:tc>
        <w:tc>
          <w:tcPr>
            <w:tcW w:w="992" w:type="dxa"/>
          </w:tcPr>
          <w:p w14:paraId="0CF0BEC4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61-197</w:t>
            </w:r>
          </w:p>
        </w:tc>
        <w:tc>
          <w:tcPr>
            <w:tcW w:w="567" w:type="dxa"/>
          </w:tcPr>
          <w:p w14:paraId="0AD31EFA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3</w:t>
            </w:r>
          </w:p>
        </w:tc>
        <w:tc>
          <w:tcPr>
            <w:tcW w:w="851" w:type="dxa"/>
          </w:tcPr>
          <w:p w14:paraId="60581205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6</w:t>
            </w:r>
          </w:p>
        </w:tc>
        <w:tc>
          <w:tcPr>
            <w:tcW w:w="605" w:type="dxa"/>
          </w:tcPr>
          <w:p w14:paraId="2DB8224F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0.83</w:t>
            </w:r>
          </w:p>
        </w:tc>
      </w:tr>
      <w:tr w:rsidR="009363D3" w:rsidRPr="00793752" w14:paraId="7D575B66" w14:textId="77777777" w:rsidTr="009F3978">
        <w:trPr>
          <w:jc w:val="left"/>
        </w:trPr>
        <w:tc>
          <w:tcPr>
            <w:tcW w:w="1809" w:type="dxa"/>
          </w:tcPr>
          <w:p w14:paraId="4F2021BF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1EBB8A3C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PV22</w:t>
            </w:r>
          </w:p>
        </w:tc>
        <w:tc>
          <w:tcPr>
            <w:tcW w:w="3286" w:type="dxa"/>
          </w:tcPr>
          <w:p w14:paraId="1BB2DE37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F:</w:t>
            </w:r>
            <w:r w:rsidRPr="00793752">
              <w:rPr>
                <w:rFonts w:eastAsia="新細明體"/>
                <w:sz w:val="16"/>
                <w:szCs w:val="16"/>
              </w:rPr>
              <w:t>†</w:t>
            </w:r>
            <w:r w:rsidRPr="00793752">
              <w:rPr>
                <w:sz w:val="16"/>
                <w:szCs w:val="16"/>
              </w:rPr>
              <w:t>TCACTTGCTATAACCTTCTCCT</w:t>
            </w:r>
          </w:p>
          <w:p w14:paraId="3803A339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R:TCCACCTCTCCAACTAGTTATC</w:t>
            </w:r>
          </w:p>
        </w:tc>
        <w:tc>
          <w:tcPr>
            <w:tcW w:w="1134" w:type="dxa"/>
          </w:tcPr>
          <w:p w14:paraId="7E9980DE" w14:textId="77777777" w:rsidR="009363D3" w:rsidRPr="00793752" w:rsidRDefault="009363D3" w:rsidP="009F3978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TG)</w:t>
            </w:r>
            <w:r w:rsidRPr="00793752">
              <w:rPr>
                <w:sz w:val="16"/>
                <w:szCs w:val="16"/>
                <w:vertAlign w:val="subscript"/>
              </w:rPr>
              <w:t>12</w:t>
            </w:r>
          </w:p>
        </w:tc>
        <w:tc>
          <w:tcPr>
            <w:tcW w:w="992" w:type="dxa"/>
          </w:tcPr>
          <w:p w14:paraId="61F1C992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40-164</w:t>
            </w:r>
          </w:p>
        </w:tc>
        <w:tc>
          <w:tcPr>
            <w:tcW w:w="567" w:type="dxa"/>
          </w:tcPr>
          <w:p w14:paraId="13CEC8DF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0</w:t>
            </w:r>
          </w:p>
        </w:tc>
        <w:tc>
          <w:tcPr>
            <w:tcW w:w="851" w:type="dxa"/>
          </w:tcPr>
          <w:p w14:paraId="7EFCDCE3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605" w:type="dxa"/>
          </w:tcPr>
          <w:p w14:paraId="45B2F46A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0.8</w:t>
            </w:r>
            <w:r w:rsidRPr="00793752">
              <w:rPr>
                <w:rFonts w:hint="eastAsia"/>
                <w:sz w:val="16"/>
                <w:szCs w:val="16"/>
              </w:rPr>
              <w:t>6</w:t>
            </w:r>
          </w:p>
        </w:tc>
      </w:tr>
      <w:tr w:rsidR="009363D3" w:rsidRPr="00793752" w14:paraId="78B34F7B" w14:textId="77777777" w:rsidTr="009F3978">
        <w:trPr>
          <w:jc w:val="left"/>
        </w:trPr>
        <w:tc>
          <w:tcPr>
            <w:tcW w:w="1809" w:type="dxa"/>
          </w:tcPr>
          <w:p w14:paraId="1B5A508B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72D09AF7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PV56</w:t>
            </w:r>
          </w:p>
        </w:tc>
        <w:tc>
          <w:tcPr>
            <w:tcW w:w="3286" w:type="dxa"/>
          </w:tcPr>
          <w:p w14:paraId="47D5F7F5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F:</w:t>
            </w:r>
            <w:r w:rsidRPr="00793752">
              <w:rPr>
                <w:rFonts w:eastAsia="新細明體"/>
                <w:sz w:val="16"/>
                <w:szCs w:val="16"/>
              </w:rPr>
              <w:t>†TTGACTCGTCAATCACCTATC</w:t>
            </w:r>
          </w:p>
          <w:p w14:paraId="76964027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R: GCTAGCACTGATCAAACGAT</w:t>
            </w:r>
          </w:p>
        </w:tc>
        <w:tc>
          <w:tcPr>
            <w:tcW w:w="1134" w:type="dxa"/>
          </w:tcPr>
          <w:p w14:paraId="7D280350" w14:textId="77777777" w:rsidR="009363D3" w:rsidRPr="00793752" w:rsidRDefault="009363D3" w:rsidP="009F3978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TC)</w:t>
            </w:r>
            <w:r w:rsidRPr="00793752">
              <w:rPr>
                <w:sz w:val="16"/>
                <w:szCs w:val="16"/>
                <w:vertAlign w:val="subscript"/>
              </w:rPr>
              <w:t>14</w:t>
            </w:r>
          </w:p>
        </w:tc>
        <w:tc>
          <w:tcPr>
            <w:tcW w:w="992" w:type="dxa"/>
          </w:tcPr>
          <w:p w14:paraId="03140AAE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44-166</w:t>
            </w:r>
          </w:p>
        </w:tc>
        <w:tc>
          <w:tcPr>
            <w:tcW w:w="567" w:type="dxa"/>
          </w:tcPr>
          <w:p w14:paraId="32EA5701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0</w:t>
            </w:r>
          </w:p>
        </w:tc>
        <w:tc>
          <w:tcPr>
            <w:tcW w:w="851" w:type="dxa"/>
          </w:tcPr>
          <w:p w14:paraId="63189821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605" w:type="dxa"/>
          </w:tcPr>
          <w:p w14:paraId="419127DE" w14:textId="77777777" w:rsidR="009363D3" w:rsidRPr="00793752" w:rsidRDefault="009363D3" w:rsidP="009F3978">
            <w:pPr>
              <w:spacing w:line="240" w:lineRule="auto"/>
              <w:jc w:val="center"/>
              <w:rPr>
                <w:rFonts w:ascii="新細明體" w:eastAsia="新細明體" w:hAnsi="新細明體" w:cs="新細明體"/>
                <w:color w:val="000000"/>
                <w:sz w:val="16"/>
                <w:szCs w:val="16"/>
              </w:rPr>
            </w:pPr>
            <w:r w:rsidRPr="00793752">
              <w:rPr>
                <w:rFonts w:hint="eastAsia"/>
                <w:color w:val="000000"/>
                <w:sz w:val="16"/>
                <w:szCs w:val="16"/>
              </w:rPr>
              <w:t>0.75</w:t>
            </w:r>
          </w:p>
        </w:tc>
      </w:tr>
      <w:tr w:rsidR="009363D3" w:rsidRPr="00793752" w14:paraId="577885F9" w14:textId="77777777" w:rsidTr="009F3978">
        <w:trPr>
          <w:jc w:val="left"/>
        </w:trPr>
        <w:tc>
          <w:tcPr>
            <w:tcW w:w="1809" w:type="dxa"/>
          </w:tcPr>
          <w:p w14:paraId="11FD07BD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331EA06C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PV57</w:t>
            </w:r>
          </w:p>
        </w:tc>
        <w:tc>
          <w:tcPr>
            <w:tcW w:w="3286" w:type="dxa"/>
          </w:tcPr>
          <w:p w14:paraId="38FD2301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F:</w:t>
            </w:r>
            <w:r w:rsidRPr="00793752">
              <w:rPr>
                <w:rFonts w:eastAsia="新細明體"/>
                <w:sz w:val="16"/>
                <w:szCs w:val="16"/>
              </w:rPr>
              <w:t>†ACAGACAGAGACAGACAGAACA</w:t>
            </w:r>
          </w:p>
          <w:p w14:paraId="6234BA0C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R: CAGTTCACCTGTCCATTTG</w:t>
            </w:r>
          </w:p>
        </w:tc>
        <w:tc>
          <w:tcPr>
            <w:tcW w:w="1134" w:type="dxa"/>
          </w:tcPr>
          <w:p w14:paraId="1BD252A7" w14:textId="77777777" w:rsidR="009363D3" w:rsidRPr="00793752" w:rsidRDefault="009363D3" w:rsidP="009F3978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TC)</w:t>
            </w:r>
            <w:r w:rsidRPr="00793752">
              <w:rPr>
                <w:sz w:val="16"/>
                <w:szCs w:val="16"/>
                <w:vertAlign w:val="subscript"/>
              </w:rPr>
              <w:t>14</w:t>
            </w:r>
          </w:p>
        </w:tc>
        <w:tc>
          <w:tcPr>
            <w:tcW w:w="992" w:type="dxa"/>
          </w:tcPr>
          <w:p w14:paraId="6EB9808B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03-119</w:t>
            </w:r>
          </w:p>
        </w:tc>
        <w:tc>
          <w:tcPr>
            <w:tcW w:w="567" w:type="dxa"/>
          </w:tcPr>
          <w:p w14:paraId="5D855752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0</w:t>
            </w:r>
          </w:p>
        </w:tc>
        <w:tc>
          <w:tcPr>
            <w:tcW w:w="851" w:type="dxa"/>
          </w:tcPr>
          <w:p w14:paraId="5F73C452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605" w:type="dxa"/>
          </w:tcPr>
          <w:p w14:paraId="773F6E54" w14:textId="77777777" w:rsidR="009363D3" w:rsidRPr="00793752" w:rsidRDefault="009363D3" w:rsidP="009F3978">
            <w:pPr>
              <w:spacing w:line="240" w:lineRule="auto"/>
              <w:jc w:val="center"/>
              <w:rPr>
                <w:rFonts w:ascii="新細明體" w:eastAsia="新細明體" w:hAnsi="新細明體" w:cs="新細明體"/>
                <w:color w:val="000000"/>
                <w:sz w:val="16"/>
                <w:szCs w:val="16"/>
              </w:rPr>
            </w:pPr>
            <w:r w:rsidRPr="00793752">
              <w:rPr>
                <w:rFonts w:hint="eastAsia"/>
                <w:color w:val="000000"/>
                <w:sz w:val="16"/>
                <w:szCs w:val="16"/>
              </w:rPr>
              <w:t>0.60</w:t>
            </w:r>
          </w:p>
        </w:tc>
      </w:tr>
      <w:tr w:rsidR="009363D3" w:rsidRPr="00793752" w14:paraId="22570399" w14:textId="77777777" w:rsidTr="009F3978">
        <w:trPr>
          <w:jc w:val="left"/>
        </w:trPr>
        <w:tc>
          <w:tcPr>
            <w:tcW w:w="1809" w:type="dxa"/>
          </w:tcPr>
          <w:p w14:paraId="45B88C3B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KM362854</w:t>
            </w:r>
          </w:p>
        </w:tc>
        <w:tc>
          <w:tcPr>
            <w:tcW w:w="851" w:type="dxa"/>
          </w:tcPr>
          <w:p w14:paraId="53E8870D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Plsi4.02</w:t>
            </w:r>
          </w:p>
        </w:tc>
        <w:tc>
          <w:tcPr>
            <w:tcW w:w="3286" w:type="dxa"/>
          </w:tcPr>
          <w:p w14:paraId="1A91F2D7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F:</w:t>
            </w:r>
            <w:r w:rsidRPr="00793752">
              <w:rPr>
                <w:rFonts w:eastAsia="新細明體"/>
                <w:sz w:val="16"/>
                <w:szCs w:val="16"/>
              </w:rPr>
              <w:t>†</w:t>
            </w:r>
            <w:r w:rsidRPr="00793752">
              <w:rPr>
                <w:sz w:val="16"/>
                <w:szCs w:val="16"/>
              </w:rPr>
              <w:t>ACAATTCGGATATGTAGC</w:t>
            </w:r>
          </w:p>
          <w:p w14:paraId="6C1DD1E8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R:</w:t>
            </w:r>
            <w:r w:rsidRPr="00793752">
              <w:rPr>
                <w:rFonts w:eastAsia="新細明體"/>
                <w:sz w:val="16"/>
                <w:szCs w:val="16"/>
              </w:rPr>
              <w:t>GTTTCTTTGGTTTGGTTTGTTCTC</w:t>
            </w:r>
          </w:p>
        </w:tc>
        <w:tc>
          <w:tcPr>
            <w:tcW w:w="1134" w:type="dxa"/>
          </w:tcPr>
          <w:p w14:paraId="4F0AAD23" w14:textId="77777777" w:rsidR="009363D3" w:rsidRPr="00793752" w:rsidRDefault="009363D3" w:rsidP="009F3978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AAAC)</w:t>
            </w:r>
            <w:r w:rsidRPr="00793752">
              <w:rPr>
                <w:sz w:val="16"/>
                <w:szCs w:val="16"/>
                <w:vertAlign w:val="subscript"/>
              </w:rPr>
              <w:t>11</w:t>
            </w:r>
          </w:p>
        </w:tc>
        <w:tc>
          <w:tcPr>
            <w:tcW w:w="992" w:type="dxa"/>
          </w:tcPr>
          <w:p w14:paraId="67A0FB4B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36-170</w:t>
            </w:r>
          </w:p>
        </w:tc>
        <w:tc>
          <w:tcPr>
            <w:tcW w:w="567" w:type="dxa"/>
          </w:tcPr>
          <w:p w14:paraId="25D55573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0</w:t>
            </w:r>
          </w:p>
        </w:tc>
        <w:tc>
          <w:tcPr>
            <w:tcW w:w="851" w:type="dxa"/>
          </w:tcPr>
          <w:p w14:paraId="043BD128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4</w:t>
            </w:r>
          </w:p>
        </w:tc>
        <w:tc>
          <w:tcPr>
            <w:tcW w:w="605" w:type="dxa"/>
          </w:tcPr>
          <w:p w14:paraId="05D39DBD" w14:textId="77777777" w:rsidR="009363D3" w:rsidRPr="00793752" w:rsidRDefault="009363D3" w:rsidP="009F3978">
            <w:pPr>
              <w:spacing w:line="240" w:lineRule="auto"/>
              <w:jc w:val="center"/>
              <w:rPr>
                <w:rFonts w:ascii="新細明體" w:eastAsia="新細明體" w:hAnsi="新細明體" w:cs="新細明體"/>
                <w:color w:val="000000"/>
                <w:sz w:val="16"/>
                <w:szCs w:val="16"/>
              </w:rPr>
            </w:pPr>
            <w:r w:rsidRPr="00793752">
              <w:rPr>
                <w:rFonts w:hint="eastAsia"/>
                <w:color w:val="000000"/>
                <w:sz w:val="16"/>
                <w:szCs w:val="16"/>
              </w:rPr>
              <w:t>0.85</w:t>
            </w:r>
          </w:p>
        </w:tc>
      </w:tr>
      <w:tr w:rsidR="009363D3" w:rsidRPr="00793752" w14:paraId="544BB28A" w14:textId="77777777" w:rsidTr="009F3978">
        <w:trPr>
          <w:jc w:val="left"/>
        </w:trPr>
        <w:tc>
          <w:tcPr>
            <w:tcW w:w="1809" w:type="dxa"/>
          </w:tcPr>
          <w:p w14:paraId="7F31D74D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KM362856</w:t>
            </w:r>
          </w:p>
        </w:tc>
        <w:tc>
          <w:tcPr>
            <w:tcW w:w="851" w:type="dxa"/>
          </w:tcPr>
          <w:p w14:paraId="361D9331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Plsi4.2</w:t>
            </w:r>
            <w:r w:rsidRPr="00793752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3286" w:type="dxa"/>
          </w:tcPr>
          <w:p w14:paraId="27A4A022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F:</w:t>
            </w:r>
            <w:r w:rsidRPr="00793752">
              <w:rPr>
                <w:rFonts w:eastAsia="新細明體"/>
                <w:sz w:val="16"/>
                <w:szCs w:val="16"/>
              </w:rPr>
              <w:t>†TTATCTTGGTTCAGACAGACAG</w:t>
            </w:r>
          </w:p>
          <w:p w14:paraId="71A01051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R:</w:t>
            </w:r>
            <w:r w:rsidRPr="00793752">
              <w:rPr>
                <w:rFonts w:eastAsia="新細明體"/>
                <w:sz w:val="16"/>
                <w:szCs w:val="16"/>
              </w:rPr>
              <w:t>GTTTGACAACTCTAATGAAGGTCAG</w:t>
            </w:r>
          </w:p>
        </w:tc>
        <w:tc>
          <w:tcPr>
            <w:tcW w:w="1134" w:type="dxa"/>
          </w:tcPr>
          <w:p w14:paraId="249ED6B5" w14:textId="77777777" w:rsidR="009363D3" w:rsidRPr="00793752" w:rsidRDefault="009363D3" w:rsidP="009F3978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ACAG)</w:t>
            </w:r>
            <w:r w:rsidRPr="00793752">
              <w:rPr>
                <w:sz w:val="16"/>
                <w:szCs w:val="16"/>
                <w:vertAlign w:val="subscript"/>
              </w:rPr>
              <w:t>10</w:t>
            </w:r>
          </w:p>
        </w:tc>
        <w:tc>
          <w:tcPr>
            <w:tcW w:w="992" w:type="dxa"/>
          </w:tcPr>
          <w:p w14:paraId="7C9FAB27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26-158</w:t>
            </w:r>
          </w:p>
        </w:tc>
        <w:tc>
          <w:tcPr>
            <w:tcW w:w="567" w:type="dxa"/>
          </w:tcPr>
          <w:p w14:paraId="1475E95D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9</w:t>
            </w:r>
          </w:p>
        </w:tc>
        <w:tc>
          <w:tcPr>
            <w:tcW w:w="851" w:type="dxa"/>
          </w:tcPr>
          <w:p w14:paraId="0A86415F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605" w:type="dxa"/>
          </w:tcPr>
          <w:p w14:paraId="5B868FE9" w14:textId="77777777" w:rsidR="009363D3" w:rsidRPr="00793752" w:rsidRDefault="009363D3" w:rsidP="009F3978">
            <w:pPr>
              <w:spacing w:line="240" w:lineRule="auto"/>
              <w:jc w:val="center"/>
              <w:rPr>
                <w:rFonts w:ascii="新細明體" w:eastAsia="新細明體" w:hAnsi="新細明體" w:cs="新細明體"/>
                <w:color w:val="000000"/>
                <w:sz w:val="16"/>
                <w:szCs w:val="16"/>
              </w:rPr>
            </w:pPr>
            <w:r w:rsidRPr="00793752">
              <w:rPr>
                <w:rFonts w:hint="eastAsia"/>
                <w:color w:val="000000"/>
                <w:sz w:val="16"/>
                <w:szCs w:val="16"/>
              </w:rPr>
              <w:t>0.77</w:t>
            </w:r>
          </w:p>
        </w:tc>
      </w:tr>
      <w:tr w:rsidR="009363D3" w:rsidRPr="00793752" w14:paraId="10373A71" w14:textId="77777777" w:rsidTr="009F3978">
        <w:trPr>
          <w:jc w:val="left"/>
        </w:trPr>
        <w:tc>
          <w:tcPr>
            <w:tcW w:w="1809" w:type="dxa"/>
            <w:tcBorders>
              <w:bottom w:val="single" w:sz="4" w:space="0" w:color="auto"/>
            </w:tcBorders>
          </w:tcPr>
          <w:p w14:paraId="770D2A40" w14:textId="77777777" w:rsidR="009363D3" w:rsidRPr="00793752" w:rsidRDefault="009363D3" w:rsidP="009F3978">
            <w:pPr>
              <w:spacing w:line="240" w:lineRule="auto"/>
              <w:jc w:val="left"/>
              <w:rPr>
                <w:sz w:val="16"/>
                <w:szCs w:val="16"/>
              </w:rPr>
            </w:pPr>
            <w:r w:rsidRPr="00793752">
              <w:rPr>
                <w:rFonts w:eastAsia="GraphPalatino-Roman" w:cs="GraphPalatino-Roman"/>
                <w:color w:val="231F20"/>
                <w:sz w:val="16"/>
                <w:szCs w:val="16"/>
              </w:rPr>
              <w:t>AY397648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F1ADC73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PD31</w:t>
            </w:r>
          </w:p>
        </w:tc>
        <w:tc>
          <w:tcPr>
            <w:tcW w:w="3286" w:type="dxa"/>
            <w:tcBorders>
              <w:bottom w:val="single" w:sz="4" w:space="0" w:color="auto"/>
            </w:tcBorders>
          </w:tcPr>
          <w:p w14:paraId="548803B7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F:</w:t>
            </w:r>
            <w:r w:rsidRPr="00793752">
              <w:rPr>
                <w:rFonts w:eastAsia="新細明體"/>
                <w:sz w:val="16"/>
                <w:szCs w:val="16"/>
              </w:rPr>
              <w:t>†</w:t>
            </w:r>
            <w:r w:rsidRPr="00793752">
              <w:rPr>
                <w:sz w:val="16"/>
                <w:szCs w:val="16"/>
              </w:rPr>
              <w:t>GACAAGTAATGTGTAAATCGTTGTCC</w:t>
            </w:r>
          </w:p>
          <w:p w14:paraId="01035874" w14:textId="77777777" w:rsidR="009363D3" w:rsidRPr="00793752" w:rsidRDefault="009363D3" w:rsidP="009F3978">
            <w:pPr>
              <w:spacing w:line="240" w:lineRule="auto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R:</w:t>
            </w:r>
            <w:r w:rsidRPr="00793752">
              <w:rPr>
                <w:rFonts w:eastAsia="新細明體"/>
                <w:sz w:val="16"/>
                <w:szCs w:val="16"/>
              </w:rPr>
              <w:t>†</w:t>
            </w:r>
            <w:r w:rsidRPr="00793752">
              <w:rPr>
                <w:sz w:val="16"/>
                <w:szCs w:val="16"/>
              </w:rPr>
              <w:t>CTGTTAGAGTATCATGTCCTGAAGC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8650CDD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sz w:val="16"/>
                <w:szCs w:val="16"/>
              </w:rPr>
              <w:t>(CCAT)7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7AB795D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156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85BCC8F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56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4C379BF" w14:textId="77777777" w:rsidR="009363D3" w:rsidRPr="00793752" w:rsidRDefault="009363D3" w:rsidP="009F3978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793752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7A224829" w14:textId="77777777" w:rsidR="009363D3" w:rsidRPr="00793752" w:rsidRDefault="009363D3" w:rsidP="009F3978">
            <w:pPr>
              <w:spacing w:line="240" w:lineRule="auto"/>
              <w:jc w:val="center"/>
              <w:rPr>
                <w:rFonts w:ascii="新細明體" w:eastAsia="新細明體" w:hAnsi="新細明體" w:cs="新細明體"/>
                <w:color w:val="000000"/>
                <w:sz w:val="16"/>
                <w:szCs w:val="16"/>
              </w:rPr>
            </w:pPr>
            <w:r w:rsidRPr="00793752">
              <w:rPr>
                <w:rFonts w:hint="eastAsia"/>
                <w:color w:val="000000"/>
                <w:sz w:val="16"/>
                <w:szCs w:val="16"/>
              </w:rPr>
              <w:t>0.54</w:t>
            </w:r>
          </w:p>
        </w:tc>
      </w:tr>
    </w:tbl>
    <w:p w14:paraId="35BFEB56" w14:textId="2077B277" w:rsidR="005D1091" w:rsidRPr="009363D3" w:rsidRDefault="009363D3" w:rsidP="00624B6F">
      <w:pPr>
        <w:spacing w:line="240" w:lineRule="auto"/>
      </w:pPr>
      <w:r w:rsidRPr="004B6E02">
        <w:rPr>
          <w:rFonts w:ascii="新細明體" w:eastAsia="新細明體" w:hAnsi="新細明體" w:hint="eastAsia"/>
          <w:sz w:val="20"/>
          <w:szCs w:val="20"/>
        </w:rPr>
        <w:t>†</w:t>
      </w:r>
      <w:r w:rsidRPr="004B6E02">
        <w:rPr>
          <w:sz w:val="20"/>
          <w:szCs w:val="20"/>
          <w:lang w:val="en-GB"/>
        </w:rPr>
        <w:t>primer attached M13 (-21) tail</w:t>
      </w:r>
      <w:r w:rsidRPr="004B6E02">
        <w:rPr>
          <w:sz w:val="20"/>
          <w:szCs w:val="20"/>
        </w:rPr>
        <w:t xml:space="preserve"> </w:t>
      </w:r>
      <w:r w:rsidRPr="004B6E02">
        <w:rPr>
          <w:sz w:val="20"/>
          <w:szCs w:val="20"/>
          <w:lang w:val="en-GB"/>
        </w:rPr>
        <w:t>(5’- TGT AAA ACG ACG GCC AGT -3’) (18 bp).</w:t>
      </w:r>
    </w:p>
    <w:sectPr w:rsidR="005D1091" w:rsidRPr="009363D3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D7EFA" w14:textId="77777777" w:rsidR="00A46C25" w:rsidRDefault="00A46C25" w:rsidP="00E772AC">
      <w:pPr>
        <w:spacing w:line="240" w:lineRule="auto"/>
      </w:pPr>
      <w:r>
        <w:separator/>
      </w:r>
    </w:p>
  </w:endnote>
  <w:endnote w:type="continuationSeparator" w:id="0">
    <w:p w14:paraId="3EDEDC7D" w14:textId="77777777" w:rsidR="00A46C25" w:rsidRDefault="00A46C25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  <w:font w:name="GraphPalatino-Roman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B31CB" w14:textId="77777777" w:rsidR="00AF55B4" w:rsidRDefault="00AF55B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055597" w14:textId="77777777" w:rsidR="00AF55B4" w:rsidRDefault="00AF55B4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FCF9B" w14:textId="77777777" w:rsidR="00AF55B4" w:rsidRDefault="00AF55B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FA8705" w14:textId="77777777" w:rsidR="00A46C25" w:rsidRDefault="00A46C25" w:rsidP="00E772AC">
      <w:pPr>
        <w:spacing w:line="240" w:lineRule="auto"/>
      </w:pPr>
      <w:r>
        <w:separator/>
      </w:r>
    </w:p>
  </w:footnote>
  <w:footnote w:type="continuationSeparator" w:id="0">
    <w:p w14:paraId="624BB3CF" w14:textId="77777777" w:rsidR="00A46C25" w:rsidRDefault="00A46C25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6AF65" w14:textId="77777777" w:rsidR="00AF55B4" w:rsidRDefault="00AF55B4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EE3E4" w14:textId="77777777" w:rsidR="00AF55B4" w:rsidRPr="00CB3CC7" w:rsidRDefault="00AF55B4" w:rsidP="00AF55B4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62AA54EF" wp14:editId="3B893435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96064" w14:textId="77777777" w:rsidR="00AF55B4" w:rsidRDefault="00AF55B4" w:rsidP="00AF55B4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3031F66E" w14:textId="0E7D23EE" w:rsidR="00AF55B4" w:rsidRDefault="00AF55B4">
    <w:pPr>
      <w:pStyle w:val="afd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EA743" w14:textId="77777777" w:rsidR="00AF55B4" w:rsidRDefault="00AF55B4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A26CA"/>
    <w:rsid w:val="000B6316"/>
    <w:rsid w:val="000D20E5"/>
    <w:rsid w:val="000D654C"/>
    <w:rsid w:val="000E301A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E371A"/>
    <w:rsid w:val="002F0022"/>
    <w:rsid w:val="00312C54"/>
    <w:rsid w:val="00320D97"/>
    <w:rsid w:val="00335CCB"/>
    <w:rsid w:val="003405F3"/>
    <w:rsid w:val="003B491F"/>
    <w:rsid w:val="00422604"/>
    <w:rsid w:val="00443537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6B58"/>
    <w:rsid w:val="00572052"/>
    <w:rsid w:val="005A314D"/>
    <w:rsid w:val="005B6754"/>
    <w:rsid w:val="005D1091"/>
    <w:rsid w:val="005D2624"/>
    <w:rsid w:val="005F568C"/>
    <w:rsid w:val="006063F9"/>
    <w:rsid w:val="00620D45"/>
    <w:rsid w:val="00624B6F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B3B57"/>
    <w:rsid w:val="008B48A8"/>
    <w:rsid w:val="008E46D7"/>
    <w:rsid w:val="008F63C8"/>
    <w:rsid w:val="00903512"/>
    <w:rsid w:val="009363D3"/>
    <w:rsid w:val="009C10C3"/>
    <w:rsid w:val="00A34B2D"/>
    <w:rsid w:val="00A46C25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AF55B4"/>
    <w:rsid w:val="00B81FCC"/>
    <w:rsid w:val="00B94A20"/>
    <w:rsid w:val="00BD3741"/>
    <w:rsid w:val="00C26533"/>
    <w:rsid w:val="00C44548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B78FC"/>
    <w:rsid w:val="00EE1DA0"/>
    <w:rsid w:val="00F27732"/>
    <w:rsid w:val="00F334B1"/>
    <w:rsid w:val="00F55222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F1EF7-0F20-4C0E-ABF1-5DD5586A9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5</cp:revision>
  <dcterms:created xsi:type="dcterms:W3CDTF">2018-01-19T08:34:00Z</dcterms:created>
  <dcterms:modified xsi:type="dcterms:W3CDTF">2018-11-20T08:01:00Z</dcterms:modified>
</cp:coreProperties>
</file>